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w:t>
      </w:r>
      <w:r>
        <w:t xml:space="preserve"> </w:t>
      </w:r>
      <w:r>
        <w:t xml:space="preserve">Algeria</w:t>
      </w:r>
      <w:r>
        <w:t xml:space="preserve"> </w:t>
      </w:r>
      <w:r>
        <w:t xml:space="preserve">Algiers</w:t>
      </w:r>
    </w:p>
    <w:bookmarkStart w:id="20" w:name="internship-application-letter"/>
    <w:p>
      <w:pPr>
        <w:pStyle w:val="Heading1"/>
      </w:pPr>
      <w:r>
        <w:t xml:space="preserve">INTERNSHIP APPLICATION LETTER</w:t>
      </w:r>
    </w:p>
    <w:p>
      <w:pPr>
        <w:pStyle w:val="FirstParagraph"/>
      </w:pPr>
      <w:r>
        <w:t xml:space="preserve">For Midwife Internship Position in Algeria Algiers</w:t>
      </w:r>
    </w:p>
    <w:bookmarkEnd w:id="20"/>
    <w:p>
      <w:pPr>
        <w:pStyle w:val="BodyText"/>
      </w:pPr>
      <w:r>
        <w:rPr>
          <w:bCs/>
          <w:b/>
        </w:rPr>
        <w:t xml:space="preserve">Ms. Amel Benali</w:t>
      </w:r>
    </w:p>
    <w:p>
      <w:pPr>
        <w:pStyle w:val="BodyText"/>
      </w:pPr>
      <w:r>
        <w:t xml:space="preserve">University of Algiers III - Faculty of Medicine</w:t>
      </w:r>
    </w:p>
    <w:p>
      <w:pPr>
        <w:pStyle w:val="BodyText"/>
      </w:pPr>
      <w:r>
        <w:t xml:space="preserve">Department of Midwifery and Obstetrics</w:t>
      </w:r>
    </w:p>
    <w:p>
      <w:pPr>
        <w:pStyle w:val="BodyText"/>
      </w:pPr>
      <w:r>
        <w:t xml:space="preserve">Bab El Oued, Algiers, Algeria</w:t>
      </w:r>
    </w:p>
    <w:p>
      <w:pPr>
        <w:pStyle w:val="BodyText"/>
      </w:pPr>
      <w:r>
        <w:t xml:space="preserve">Email: amel.benali@univ-algiers3.dz | Phone: +213 555 123 456</w:t>
      </w:r>
    </w:p>
    <w:p>
      <w:pPr>
        <w:pStyle w:val="BodyText"/>
      </w:pPr>
      <w:r>
        <w:t xml:space="preserve">Date: October 26, 2023</w:t>
      </w:r>
    </w:p>
    <w:p>
      <w:pPr>
        <w:pStyle w:val="BodyText"/>
      </w:pPr>
      <w:r>
        <w:rPr>
          <w:bCs/>
          <w:b/>
        </w:rPr>
        <w:t xml:space="preserve">Ms. Fatima Zohra Mahfoud</w:t>
      </w:r>
    </w:p>
    <w:p>
      <w:pPr>
        <w:pStyle w:val="BodyText"/>
      </w:pPr>
      <w:r>
        <w:t xml:space="preserve">Head of Midwifery Department</w:t>
      </w:r>
    </w:p>
    <w:p>
      <w:pPr>
        <w:pStyle w:val="BodyText"/>
      </w:pPr>
      <w:r>
        <w:t xml:space="preserve">National Maternity Hospital "Hôpital National de la Maternité"</w:t>
      </w:r>
    </w:p>
    <w:p>
      <w:pPr>
        <w:pStyle w:val="BodyText"/>
      </w:pPr>
      <w:r>
        <w:t xml:space="preserve">12, Rue des Martyrs, Bab Ezzouar</w:t>
      </w:r>
    </w:p>
    <w:p>
      <w:pPr>
        <w:pStyle w:val="BodyText"/>
      </w:pPr>
      <w:r>
        <w:t xml:space="preserve">Algiers, Algeria</w:t>
      </w:r>
    </w:p>
    <w:bookmarkStart w:id="21" w:name="Xc58a44b7ece424f122359aa04e254b1b3638fec"/>
    <w:p>
      <w:pPr>
        <w:pStyle w:val="Heading2"/>
      </w:pPr>
      <w:r>
        <w:t xml:space="preserve">Subject: Formal Application for Midwife Internship at National Maternity Hospital, Algiers</w:t>
      </w:r>
    </w:p>
    <w:bookmarkEnd w:id="21"/>
    <w:p>
      <w:pPr>
        <w:pStyle w:val="FirstParagraph"/>
      </w:pPr>
      <w:r>
        <w:t xml:space="preserve">Dear Ms. Mahfoud,</w:t>
      </w:r>
    </w:p>
    <w:p>
      <w:pPr>
        <w:pStyle w:val="BodyText"/>
      </w:pPr>
      <w:r>
        <w:t xml:space="preserve">It is with profound enthusiasm and deep respect for Algeria’s healthcare legacy that I submit my formal application for the Midwife Internship position at the esteemed National Maternity Hospital in Algiers. As a dedicated final-year student in Midwifery at the University of Algiers III, I have meticulously prepared to contribute to Algeria’s vital maternal health mission, and I am confident that this internship will serve as the transformative bridge between my academic foundation and practical service within Algeria’s dynamic healthcare landscape.</w:t>
      </w:r>
    </w:p>
    <w:bookmarkStart w:id="22" w:name="why-midwifery-in-algeria-algiers"/>
    <w:p>
      <w:pPr>
        <w:pStyle w:val="Heading3"/>
      </w:pPr>
      <w:r>
        <w:t xml:space="preserve">Why Midwifery in Algeria Algiers?</w:t>
      </w:r>
    </w:p>
    <w:p>
      <w:pPr>
        <w:pStyle w:val="FirstParagraph"/>
      </w:pPr>
      <w:r>
        <w:t xml:space="preserve">My journey toward midwifery began in the vibrant communities of Algiers, where I witnessed firsthand the profound impact of skilled maternal care. Growing up near Bab El Oued, I observed how cultural sensitivity and clinical expertise saved lives during childbirth—especially in underserved neighborhoods where access to quality care remains a challenge. Algeria’s national strategy for reducing maternal mortality (2020-2030) resonates deeply with my professional ethos, and I am eager to immerse myself in Algiers’ healthcare ecosystem as part of this critical mission. The National Maternity Hospital, as the cornerstone of obstetric care in our capital city, represents the ideal environment to learn from seasoned professionals while directly serving Algeria’s families.</w:t>
      </w:r>
    </w:p>
    <w:p>
      <w:pPr>
        <w:pStyle w:val="BodyText"/>
      </w:pPr>
      <w:r>
        <w:t xml:space="preserve">Algeria Algiers is not merely a location for my internship—it is the living embodiment of my commitment to women’s health. The city’s unique blend of traditional values and modern healthcare infrastructure offers a rich context for cultural competence in midwifery. I am particularly inspired by Algeria’s efforts to integrate traditional healing practices with evidence-based obstetrics, a balance I aim to honor during my internship. Having volunteered at clinics in Mustapha and Sidi M'Hamed, I understand the nuanced needs of Algerian mothers and the importance of building trust through respectful communication.</w:t>
      </w:r>
    </w:p>
    <w:bookmarkEnd w:id="22"/>
    <w:bookmarkStart w:id="23" w:name="Xd147964e2fa54897769b765261510673fff8c5c"/>
    <w:p>
      <w:pPr>
        <w:pStyle w:val="Heading3"/>
      </w:pPr>
      <w:r>
        <w:t xml:space="preserve">Academic Preparation and Practical Readiness</w:t>
      </w:r>
    </w:p>
    <w:p>
      <w:pPr>
        <w:pStyle w:val="FirstParagraph"/>
      </w:pPr>
      <w:r>
        <w:t xml:space="preserve">My academic trajectory has centered on preparing me for the realities of midwifery practice in Algeria. At the University of Algiers III, I have completed rigorous coursework including Advanced Obstetric Care, Neonatal Resuscitation (NRP), and Community Health Nursing—modules designed specifically to address maternal health challenges prevalent in North Africa. My clinical rotations at the University Hospital Center "Hôpital de la Timbouctou" exposed me to high-volume birth settings, where I assisted in over 150 deliveries under supervision, managed postpartum hemorrhage protocols, and conducted prenatal education sessions for rural women from Kabylie. These experiences taught me that midwifery is both a science and an act of compassion—qualities essential for success in Algeria Algiers’ diverse population.</w:t>
      </w:r>
    </w:p>
    <w:p>
      <w:pPr>
        <w:pStyle w:val="BodyText"/>
      </w:pPr>
      <w:r>
        <w:t xml:space="preserve">Crucially, I have mastered the technical competencies required by Algerian healthcare standards: fetal monitoring using Doppler ultrasound, instrumental delivery assistance (forceps/vacuum), and lactation support. I am certified in Basic Life Support (BLS) and hold proficiency in Arabic, French, and conversational English—enabling seamless communication with patients across Algeria’s linguistic spectrum. My final-year thesis on "Barriers to Skilled Birth Attendance in Urban Algiers" further solidified my understanding of systemic challenges, including transportation access for low-income mothers and the role of community health workers in outreach programs.</w:t>
      </w:r>
    </w:p>
    <w:bookmarkEnd w:id="23"/>
    <w:bookmarkStart w:id="24" w:name="why-this-internship-why-now"/>
    <w:p>
      <w:pPr>
        <w:pStyle w:val="Heading3"/>
      </w:pPr>
      <w:r>
        <w:t xml:space="preserve">Why This Internship? Why Now?</w:t>
      </w:r>
    </w:p>
    <w:p>
      <w:pPr>
        <w:pStyle w:val="FirstParagraph"/>
      </w:pPr>
      <w:r>
        <w:t xml:space="preserve">Algeria’s healthcare sector faces unprecedented opportunities with the government’s investment in maternal health infrastructure, including the 2021 National Health Strategy that prioritizes midwifery-led care. As a future midwife committed to Algeria’s progress, I seek to contribute meaningfully to this vision through structured training at your renowned institution. The National Maternity Hospital’s reputation for excellence in both clinical care and community engagement aligns perfectly with my goal of becoming a culturally attuned practitioner who empowers Algerian women.</w:t>
      </w:r>
    </w:p>
    <w:p>
      <w:pPr>
        <w:pStyle w:val="BodyText"/>
      </w:pPr>
      <w:r>
        <w:t xml:space="preserve">My timing is intentional: With Algeria Algiers experiencing a growing youth demographic, there is urgent need for midwives trained in modern protocols who understand local context. This internship will equip me to address gaps I identified during my community service—such as limited postnatal support for working mothers—and prepare me to join the frontline of Algeria’s healthcare workforce. I am eager to learn from your team’s expertise in managing complex cases, from high-risk pregnancies to neonatal intensive care, while supporting hospital initiatives like the "Algeria Saine" maternal health campaign.</w:t>
      </w:r>
    </w:p>
    <w:bookmarkEnd w:id="24"/>
    <w:bookmarkStart w:id="25" w:name="X8c69035325f1df00709d6f9590317fcfc475807"/>
    <w:p>
      <w:pPr>
        <w:pStyle w:val="Heading3"/>
      </w:pPr>
      <w:r>
        <w:t xml:space="preserve">Commitment to Algeria’s Maternal Health Future</w:t>
      </w:r>
    </w:p>
    <w:p>
      <w:pPr>
        <w:pStyle w:val="FirstParagraph"/>
      </w:pPr>
      <w:r>
        <w:t xml:space="preserve">My vision extends beyond clinical skills. I pledge to honor Algeria’s cultural values by advocating for women-centered care that respects family dynamics, religious practices, and socioeconomic realities. For instance, during my volunteer work at the Dar El-Khemis Women’s Center in Algiers, I co-developed a prenatal workshop that included Islamic perspectives on childbirth—a model I hope to refine during this internship. Algeria Algiers needs midwives who can navigate tradition without compromising safety, and I am prepared to do so with humility and expertise.</w:t>
      </w:r>
    </w:p>
    <w:p>
      <w:pPr>
        <w:pStyle w:val="BodyText"/>
      </w:pPr>
      <w:r>
        <w:t xml:space="preserve">Furthermore, I recognize that the most effective midwifery care integrates with community networks. My proposed internship plan includes collaborating with local imams’ associations for health awareness campaigns and partnering with women’s collectives in Algiers’ informal settlements to reduce birth delays. This holistic approach—rooted in respect for Algeria’s social fabric—is why I am certain that this Internship Application Letter represents not just a request, but a commitment to active participation in our nation’s health advancement.</w:t>
      </w:r>
    </w:p>
    <w:bookmarkEnd w:id="25"/>
    <w:p>
      <w:pPr>
        <w:pStyle w:val="BodyText"/>
      </w:pPr>
      <w:r>
        <w:t xml:space="preserve">I have enclosed my resume, academic transcripts, and letters of recommendation from Dr. Yasmine Belkacem (Head of Obstetrics at University Hospital Algiers) and Ms. Djamila Boudjema (Community Health Coordinator, Ministry of Health). I welcome the opportunity to discuss how my skills in evidence-based midwifery, cultural intelligence, and community engagement align with your hospital’s goals. Thank you for considering my application to serve as a future advocate for mothers across Algeria Algiers.</w:t>
      </w:r>
    </w:p>
    <w:p>
      <w:pPr>
        <w:pStyle w:val="BodyText"/>
      </w:pPr>
      <w:r>
        <w:t xml:space="preserve">With deepest respect and professional dedication,</w:t>
      </w:r>
    </w:p>
    <w:p>
      <w:pPr>
        <w:pStyle w:val="BodyText"/>
      </w:pPr>
      <w:r>
        <w:rPr>
          <w:bCs/>
          <w:b/>
        </w:rPr>
        <w:t xml:space="preserve">Amel Benali</w:t>
      </w:r>
    </w:p>
    <w:p>
      <w:pPr>
        <w:pStyle w:val="BodyText"/>
      </w:pPr>
      <w:r>
        <w:t xml:space="preserve">MSc Midwifery Candidate, University of Algiers III</w:t>
      </w:r>
    </w:p>
    <w:p>
      <w:pPr>
        <w:pStyle w:val="BodyText"/>
      </w:pPr>
      <w:r>
        <w:t xml:space="preserve">Word Count: 852 | Document Prepared for Midwifery Internship Application in Algeria Algi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dwife Position - Algeria Algiers</dc:title>
  <dc:creator/>
  <dc:language>en</dc:language>
  <cp:keywords/>
  <dcterms:created xsi:type="dcterms:W3CDTF">2026-07-20T14:55:34Z</dcterms:created>
  <dcterms:modified xsi:type="dcterms:W3CDTF">2026-07-20T14:55:34Z</dcterms:modified>
</cp:coreProperties>
</file>

<file path=docProps/custom.xml><?xml version="1.0" encoding="utf-8"?>
<Properties xmlns="http://schemas.openxmlformats.org/officeDocument/2006/custom-properties" xmlns:vt="http://schemas.openxmlformats.org/officeDocument/2006/docPropsVTypes"/>
</file>